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C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C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5" w:name="solutions"/>
      <w:bookmarkEnd w:id="25"/>
      <w:r>
        <w:t xml:space="preserve">Solutions</w:t>
      </w:r>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Normal"/>
        <w:tblW w:type="pct" w:w="5000.0"/>
        <w:tblLook w:firstRow="1"/>
      </w:tblPr>
      <w:tblGrid>
        <w:gridCol w:w="833"/>
        <w:gridCol w:w="583"/>
        <w:gridCol w:w="6502"/>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3440468" cy="2752374"/>
                  <wp:effectExtent b="0" l="0" r="0" t="0"/>
                  <wp:docPr descr="qqPric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drawing>
                <wp:inline>
                  <wp:extent cx="3440468" cy="2752374"/>
                  <wp:effectExtent b="0" l="0" r="0" t="0"/>
                  <wp:docPr descr="qqVolum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02e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b22799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68d251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c369b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c612b4b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b1ddfbb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ce915fc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2a90f3b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2:16Z</dcterms:created>
  <dcterms:modified xsi:type="dcterms:W3CDTF">2017-01-20T21:22:16Z</dcterms:modified>
</cp:coreProperties>
</file>